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อมพิวเตอร์และสารสนเทศขั้นพื้นฐาน_050464</w:t>
      </w:r>
    </w:p>
    <w:p>
      <w:pPr>
        <w:pStyle w:val="Date"/>
      </w:pPr>
      <w:r>
        <w:t xml:space="preserve">วันจันทร์ที่</w:t>
      </w:r>
      <w:r>
        <w:t xml:space="preserve"> </w:t>
      </w:r>
      <w:r>
        <w:t xml:space="preserve">5</w:t>
      </w:r>
      <w:r>
        <w:t xml:space="preserve"> </w:t>
      </w:r>
      <w:r>
        <w:t xml:space="preserve">เมษายน</w:t>
      </w:r>
      <w:r>
        <w:t xml:space="preserve"> </w:t>
      </w:r>
      <w:r>
        <w:t xml:space="preserve">2564</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หรือมันมีผลกระทบ ไปนะคะ เวลาที่เราอ่านข้อมูลในอินเทอร์เน็ต ในเครือข่ายในที่ไหนก็แล้วแต่ที่ส่งมาให้เรานี่ค่ะ เราจะต้องเลือก เลือกดูว่าข้อมูลมาจากแหล่งไหนมีความน่าเชื่อถือมาจากแหล่งไหนของข้อมูลนะคะ มีความน่าเชื่อถือมากน้อยแค่ไหน ทุกคนดูโฆษณานี้ รู้จักน้ำอัดลม 2 ยี่ห้อนี้ไหมคะ เคยทานไหม ชอบยี่ห้องไหนเอ่ย ชอบเท่ากันไหมคะ จักรพันธ์เป็นผู้ไม่มีจริยธรรมนะคะ ช๊อยส์มี ก. ข. ค. ง. จักรพันธ์ก้จะตอบ จ. จานครับ จักรพันธ์ให้เลือกระหว่าง A, B, C คุณจะเอาเกรดไหน ผมจะเอา Z จะเป็นประเภทแบบนั้น เราดูข้อมูลนี้ เขาบอกว่าจากโพนะคะ มีคนทีjชอบดื่มเป๊บซี่น่ะค่ะ แล้วก็มีคนที่ชอบดื่มโค้ก 47% เชื่อถือได้ไหมโพนี้ ไม่มีแหล่งข้อมูลอ้างอิงนะคะ ไปสำรวจใครก็ไม่รู้ ถามว่าเขามาโพสต์แบบนี้ใครได้ประโยชน์ เขาคือ เขาทำแบบนี้เพื่ออะไรเขาทำแบบนี้ เป็นการเชียร์โฆษณานะ ว่าตัวไหน สมมติเอามาอ่านปุ๊บ เรายังไม่เคยทานน้ำอัดลม อ๋อ มีคนทานอันนี้เยอะ มันเป็นการโฆษณารูปแบบหนึ่งนะคะ ถ้าเราเห็นรูปแบบนี้ในเครือข่ายนะ ในอินเทอร์เน็ตนี่ มันเชื่อถือได้ไหม เขามีแหล่งตัวไหน เขาไปสำรวจตัวไหน ต้องมีแหล่งข้อมูลให้ไหม ให้ตรวจสอบก่อนนะ คราวนี้นะคะ ถ้าพูดถึง Inเจ้าของ ความเป็นเจ้าของยกตัวอย่างเช่น อัศฎาวุฒน์ พัฒนาซอฟต์แวร์เข้ามาตัวหนึ่ง ไปแจกเลย ใครอยากใช้ Software ตัวนี้ฟรีอย่างนี้ค่ะ แต่จริง ๆ แล้วความต้องการของอัษฏเขาก็ไปทำซ้ำแจกไปทั่วไม่มีใครซื้อแล้ว อันนี้คือการละเมิดนะคะ เขาเรียก</w:t>
      </w:r>
      <w:r>
        <w:t xml:space="preserve"> </w:t>
      </w:r>
      <w:r>
        <w:t xml:space="preserve">“</w:t>
      </w:r>
      <w:r>
        <w:t xml:space="preserve">ความเป็นเจ้าของ</w:t>
      </w:r>
      <w:r>
        <w:t xml:space="preserve">”</w:t>
      </w:r>
      <w:r>
        <w:t xml:space="preserve"> </w:t>
      </w:r>
      <w:r>
        <w:t xml:space="preserve">นะคะ ฉะนั้นการทำซ้ำ โดยที่ไม่ได้รับสิทธิให้ทำน่ะนะคะ ฉะนั้น ความเป็นเจ้าของคือการทำซ้ำหรือละเมิดลิขสิทธิ์นะคะ Copy น่ะ คือการละเมิดการเป็นเจ้าของ เวลาแสดงความเป็นเจ้าของนะคะ เวลาในเว็บไซต์ต่าง ๆ น่ะ มันจะมีคำชี้แจง ให้เราดูแล้วกันนะคะ ตัวไหนที่มันเกี่ยวข้องกับเรา สุดท้ายนะคะ จริยธรรมกับยุคสารสนเทศการ accept ข้อมูลนะคะ ทุกคนจะมีสิทธิ์เข้าถึงข้อมูลตามสิทธิ์ที่ได้รับ ยกตัวอย่างเช่น ระบบบริหารการศึกษา นักศึกษาสามารถเข้าไปทำอะไรได้บ้างในระบบการศึกษา ดูประวัติตัวเองได้ไหมคะ ดูเกรดตัวเองได้ไหมคะ ดูเกรดเพื่อนได้ไหมคะ แก้ไขเกรดตัวเองได้ไหม ดูได้อย่างเดียว แก้ไขประวัติตัวเองได้ไหม เราแก้ไขระบบ ชื่อเดิมเป็นชื่อใหม่แบบนี้ได้ไหม ทำไรได้บ้าง เรียกดูได้อย่างเดียว อันนี้คือการเข้าถึงข้อมูล เกรดก็ดูได้เฉพาะเกรดตัวเองนะคะ แต่ถ้าเกิดเป็นสิทธิ์ อาจารย์ที่ปรึกษาจะเข้าไปดูเกรดนักศึกษาได้ทุกคน การเข้าถึงนะคะ แต่ก็แก้ไขไม่ได้นะคะ คนที่มีสิทธิ์แก้ไขได้ ก็คือผู้ดูแลระบบนะคะ ส่งเกรดไป แล้วส่งเกรดผิด แล้วการแก้เกรดเป็นกระบวนการที่ยุ่งยากมาก ต้องเข้าถึงข้อมูล กลั่นกรองหลายขั้นตอนนะคะ ฉะนั้นนะคะ การเข้าถึงข้อมูลทุกคนก็จะมีสิทธิ์ตามสิทธิ์ของตัวเองนะคะ ก็จะได้อยู่ในส่วนของตัวเอง คราวนี้ถ้าพูดถึงการเข้าข้อมูลนะคะ ในอินเทอร์เน็ตนะคะ ที่เราเห็นข้อมูลเห็นภาพนี่ เราต้องดูด้วยว่าภาพนั้นเขาต้องการสื่อว่าอะไรนะคะ มีคำอธิบายเพิ่มเติมไหม มีแสดงถึงลิงก์หรือสิทธิในการเข้าถึง คราวนี้ถ้าพูดถึงสังคมออนไลน์นะคะ จรรยาบรรณการใช้สังคมออนไลน์ รู้จักสังคมออนไลน์ไหมคะ โซเชียลมีเดียใช้อะไรบ้าง เราใช้โปรแกรมอะไรบ้าง Facebook Youtube Line Twitter พวกนี้ที่เรากล่าวมา แปลว่าพวกเรารู้จักนะ โซเชียลมีเดียนะคะ การใช้ Social media แบบมีจรรยาบัญ อย่าสร้างความเสียหายให้กับผู้อื่น ให้เราเช็กข้อมูลที่ได้รับมานะคะ ว่าเชื่อถือได้ไหม มีแหล่งอ้างอิงหรือเปล่า เวลาที่เราโพสต์นะคะ อย่ารบกวนผู้อื่นหรือเราใช้ Social Media ในการขายของได้นะ อย่าโฆษณาเกินจริงนะคะ ฉะนั้น แก้ไขปรับปรุงข้อมูลเขาบอกว่าถ้าเกิดเราตกเป็นเหยื่อของโปรแกมนะคะ ที่ไม่พึงประสงค์น่ะ เราก็ควรจะบอกคนอื่นว่าให้ระวังโปรแกรมนี้ อันนี้คือการใช้สังคมออนไลน์นะคะ ให้มีจรรยาบรรณ อย่าคิดว่าในเมื่อเราโดนหลอกไปแล้ว คนอื่นก็ต้องโดนด้วย อันนี้คือไม่มีจรรยาบรรณนะคะ ต่อไปเรามาดูอาชญากรรมทางคอมพิวเตอร์นะคะ วันนี้ล่ะ เราจะได้รู้ความจริง 1 อย่าง 1 ข้อที่จำผิดมาตลอดชีวิตว่าคนนี้เป็นแบบนี้นะคะ จริง ๆ แล้วมันหมายถึงอะไร ในมุมมองทางด้านคอมพิวเตอร์นี่ค่ะ อาชญากรรม ก็คือการนำเอาข้อมูลไปใช้โดยที่ไม่ได้รับอนุญาต การสร้างความเสียหายให้กับคนอื่นหรือหน่วยงานอื่นอย่างนี้ค่ะ เกิดขึ้นกรณีที่คนขาดกรณีที่ดี ที่ดีก็จะเกิดอาชญากรรมขึ้น ก่อให้เกิดความเสียหายถึงขั้นผิดกฏหมาย บทลงโทษนะคะ ทั้งจำคุกแล้วก็เสียค่าปรับนะ คราวนี้อาชญากรรมทางคอมมีอยู่ 9 ประเภทประเภทแรก ก็คือการขโมยข้อมูลทางอินเทอร์เน็ต การขโมยข้อมูลทางอินเทอร์เน็ตเป็นอย่างไร อะไรคือการขโมยทางอินเทอร์เน็ต เคยขโมยข้อมูลทางอินเทอร์เน็ตไหมคะ เราอาจจะไม่ไม่ตั้งใจก็ได้ เราเอาข้อมูลเขามาแล้วเราไม่ได้อ้างอิงเขาน่ะค่ะ เป็นการขโมยข้อมูลนะคะ ถ้าเราเอาข้อมูลของของเรานี่ แล้วเราไม่ได้อ้างอิงว่ามาจากไหนนั่นคือการขโมยข้อมูลแล้ว หรือเอาระบบนะคะ มาปกปิดความผิดตัวเอง แล้วใช้ระบบปกปิดความผิดตนเองทำอย่างไร อย่างเช่น ถ้าเป็นสังคมออนไลน์นะคะ สื่อสังคมออนไลน์นี่เราจะมีหลาย Account ทำไมเราต้องมีหลายแอคเคาท์เอาไว้ทำอะไร ใครมีเฟซฯ มากกว่า 1 ยกมือ อันนี้คือหลาย Account ใครมี LINE มากกว่า 1 เออ เพื่ออะไร ทำไมต้องมีหลาย Accountเริ่มสื่อทุจริต เริ่มสื่อพฤติกรรมที่ไม่มีจริยธรรมนะคะ การละเมิดปลอมแปลงรูปแบบ นี่ค่ะ เป็นอาชญากรรมตัวหนึ่ง หรือใช้คอมพิวเตอร์เพื่อแพร่ภาพเสียงนะคะ สื่ออนาจาร สื่อไม่เหมาะสม ถือเป็นนะคะ หรือแม้แต่ใช้คอมพิวเตอร์ฟอกเงินเคยทำไมคะจักรพันธ์ มันเป็นความโชคดีที่เราไม่ได้ฟอกเงิน เพราะเราไม่มีเงินให้ฟอกนะคะ ก็เลยโชคดีไป เป็นความโชคดีบนความโชคร้าย การฟอกเงิน เช่น มันมีหลายเว็บ</w:t>
      </w:r>
    </w:p>
    <w:p>
      <w:pPr>
        <w:pStyle w:val="BodyText"/>
      </w:pPr>
      <w:r>
        <w:t xml:space="preserve">(ไซต์)นะ การฟอกเงิน คือเหมือนเราแจ้ง แบบนี้เอาฮิต ๆ กันเลย ขายของออนไลน์ เราไม่มีหน้าร้านจริง นึกออกไหมคะ นึกออกหรือเปล่า มันจะมีขายจริงนะคะ กับไม่ได้ขายจริง แต่เราสร้างร้านขึ้นมาในโลกถ้าเราขายจริง ก็คือการขายรูปแบบหนึ่งนะคะ ไม่ใช่การฟอกเงิน อาจจะขายไปเริ่มต้น พอแบบมีลูกค้าเยอะขึ้นเราก็เลิกขาย แต่ลูกค้ายังสั่งของอยู่นะแบบนี้ค่ะ หรือเปิดหลาย ๆ บัญชี หรือคล้าย ๆ จักรพันธุ์พฤติกรรมคล้าย ๆ จักรพันธ์นี่ คือ ถึงแบบมีหลาย Account ทำไมต้องมีหลาย Account มีโลกหลายใบอย่างนี้นะคะ แบบนี้ แล้วแต่การฟอกเงินไม่ได้ทำจริงน่ะ แต่บอกว่าจริงน่ะค่ะ แบบนี้นะคะ รวมถึงการเปิดบัญชีหลอก ๆ น่ะ เราสังเกตว่าเราไปเปิดบัญชี เขาจะถามเยอะนะ คือ ตอนเปิดนี่ง่ายค่ะ แต่ตอนปิดน่ะยาก ถ้าบัญชีไหนที่เราไม่ใช้ให้เราไปปิดนะคะ บัญชีน่ะ อันนี้เป็นความรู้นะ ทุกคนต้องรู้ว่า ทุกคนที่เปิดบัญชี ถ้ามันไม่มีข้อมูลหมุนเวียน ธนาคารจะคิดค่ารักษาบัญชี เดือนละ 50 บาท นะคะ กลายเป็นว่าเรามีบัญชีนี้แต่เราไม่ได้ใช้ แต่เราไม่ปิด วันดีคืนดี มีหนังสือแจ้งมาถึงเรา เท่านี้ค่ารักษาบัญชี ถ้าเราไม่ใช้ให้ไปปิดบัญชีนั้นนะคะ อย่าเปิดทิ้งไว้เฉย ๆ นะคะ ต่อไปนะคะ อาชญากรรมอันที่ 6 ก็คือ ทำลายระบบสาธารนูประโภค เป็นข้อดีของมองว่าเป็นข้อดีของพวกเรานะ เพราะว่าเราคงไม่มีความสามารถไปทำลาย เราคงไม่สามารถไปทำลายละบบบิลบินค่าน้ำค่าไฟได้นึกออกนะ โชคดีที่เราไม่ไปถึงขั้นไปทำลายระบบเขานะคะ วันนี้มีแต่ข้อดี อาชญากรรมอันที่ 7 หลอกลวงให้ร่วมการค้าด้วย พวกแชร์อะไรนี่ พวกแต่ไม่มีจริงน่ะนะคะ เหมือนบอกว่ามีกลุ่มนี้ แต่จริง ๆ มันไม่มีนะคะ เปิดขึ้นมาเพื่อบังหน้าแล้วทำอย่างอื่น การทำธุรกิจแบบปลอมน่ะ ทำแบบปลอม ๆ รวมถึงการแทรกแทรงข้อมูลนั้นแล้วนำข้อมูลมาเป็นประโยชน์ต่อตน เช่น ค้นหารหัส เราอาจจะทำหน้า Fishing ขึ้นมา คือ หน้าที่ทำเรียนแบบเว็บฯ จริง กรอกข้อมูลนะคะ แล้วก็เก็บ Cookie ไว้ นะคะ เช่น ขอข้อมูลบัตรเครดิต รหัสผ่านอย่างนี้ค่ะ หรือเลขที่บัตรประชาชน ฉะนั้น นะคะ เราเรียนคอมพิวเตอร์นี่ เวลาที่เราจะเข้าไปเว็บฯ ไหนให้เราพิมพ์ URL ตรง ๆ เราอย่าใช้วิธีการคลิกลิงก์ อย่าขี้เกียจค่ะ การทำ Fishing คือ การทำหน้าเว็บฯ ปลอมขึ้นมาเปลี่ยน คือ ถ้าเราไม่สังเกตว่ามันคนละหน้าเว็บฯ น่ะ เวลาเราคลิกลิงก์มันจะเป็นยาว ๆ ใช่ไหมคะ มันคือไม่จริงนะคะ หรือแม้กระทั่ง มี E-banging เวลาใช้ E-banking อย่าใช้ Wifi ค่ะ ให้ใช้ เซลลูล่า ของเครื่อง ก็คือให้ใช้เครือข่ายอินเทอร์เน็ตของมือถือน่ะค่ะ อย่าใช้เครือข่ายไวไฟในการทำธุรกรนะคะ เพราะว่าความปลอดภัยมันจะต่ำ ถ้าเป็นเครือข่าย Wifi นะ นะคะ แต่ถ้าเป็นระบบของมือถือ นะคะ มันเป็น Silular นะคะ ตัวนั้นความปลอดภัยจะดีกว่าระบบไวไฟค่ะ สุดท้าย ก็คือการใช้คอมพิวเตอร์โอนเงินผู้อื่นเข้าบัญชีตัวเอง นี่คืออาชญากรรมนะคะ 9 ประเภท ผิดกฎหมายนะคะ การลักลอบเข้าถึงข้อมูลโดยไม่ได้รับอนุญาต อันนี้อธิบายไปแล้วนะ เราต้องคือพวกเราจะด้อยเรื่อง จะด้อยเรื่อง… ที่เป็นภาษาอังกซึ่งเรามีความเชี่ยวชาญมาก พอเห็นปุ๊บกดผ่านเลย บางทีก็กดอะไรไปไม่รู้ ดูดี ๆ นะคะ สังเกตว่าอันที่มันเด้ง ๆ มันคืออะไรนะคะ บางทีมันเป็นเว็บฯ ที่กับอีกอย่างหนึ่งเวลามีเมลแปลก ๆ มาที่อีเมลเราน่ะค่ะ เราไม่ต้องเป็นคนอยากรู้อยากเห็นนะ นึกออกไหม คือ บางทีใครส่งอะไรมาคลิกเข้าไปค่ะ มันเป็นขั้นตอนแรกของการขโมยข้อมูลในเครื่องเรา เพราะตอนนี้มันมีรีโมท รู้จักการทำรีโมทไหมคะ Remote คือ เรานั่งอยู่อีกที่หนึ่ง แต่เราสามารถ คอนโทรเครื่องของคนอื่นน่ะ ได้อันนี้คือการทำรีโมต คงไม่เกิดเหตุขึ้นทันที แต่มันจะฝังและเก็บข้อมูลเราเรื่อย ๆ จนถึงจุดหนึ่งน่ะค่ะ ที่เขาสร้างอาชญากรรมได้ อาจจะลบข้อมูลหรือปล่อยไวรัสก็ได้ถ้าตราบใดที่เขาแฮกข้อมูลของเราแล้วนะคะ ฉะนั้น ให้ระวังนะคะ คราวนี้มาดูคนที่เกี่ยวข้องกับอาชญากรรมทางคอมพิวเตอร์นะคะ มี 3 กลุ่มด้วยกัน เราจะเป็นกลุ่มไหนดี มี Hacker Cracker chacker แล้วก็ Hacker คืออะไร Hacker นะ สงสัยไม่ได้กินข้าวเที่ยง Hacker ก็คือคนที่จะเป็น Hacker ได้ คือ 1. ต้องเป็นโปรแกรมเมอร์ เราเป็น Hacker ได้ไหม คือ ไม่ใช่ไก่กาจะไปเป็น Hacker ได้นะ ต้องรู้ทางด้านการเขียนโปรแกรม รู้ทางด้านระบบเครือข่ายนี่ล่ะค่ะ ปกติแล้วนะคะ Hacker นี่เขาจะพัฒนาระบบขึ้นมานะคะ เสร็จแล้วเขาก็จะหาช่องทางเจาะระบบตัวเองเพื่อดูว่ามีช่องโหว่ตรงไหน ฉะนั้น Hacker เราจะเรียกว่า Whitehack ก็คือกลุ่มคนดี ที่ทำหน้าที่ทดสอบระบบตัวเองโดยการเจาะระบบตัวเองนะคะ ฉะนั้น Hacker ก็คือ ดี คราวนี้ถ้าเป็น Cracker อันนี้ตรงกันข้ามกับ Hacker นะคะ Cracker ก็คือ คุณสมบัติหนึ่งก็คือเป็นโปรแกรมเมอร์น่ะค่ะ เป็น SA นะคะ system ก็คือวิเคราะห์ระบบจัดการทางด้านฐานข้อมูลได้ ทางด้านเครือข่ายนะคะ แต่ไปเจาะระบบคนอื่นทีนี้ เพื่อขโมยข้อมูล อันนี้เราเรียกว่า Cracker ข้อสอบถามแยกให้ออกว่าใครเป็นใครนะ โอ.เค. ถือว่า Cracker นี่มีเจตนาไม่ดีนะคะ แต่ถ้าเกิดเป็น Hacker เจาะระบบตัวเองเพื่อดูว่ามันมีช่องโหว่ตรงไหนแล้วเข้าไปแก้ค่ะ แต่เราน่าจะเป็นกลุ่มนะคะ เควิน มินนิท เป็นคนเก่งมากนะคะ ครูเคยอ่านเขาช่วงหนึ่ง คือตอนวัยรุ่นเขาเป็นเหมือนพวกเรา ค่ะ เขาก็พัฒนาซอฟต์แวร์ขึ้นมาเสร็จแล้ว คือ การ Hack ระบบมันคือการเขียนโปรแกรมนะ และไปแทรกแซงหรือไปเปิด Port สำหรับดึงข้อมูล สำหรับเข้าไปเอาข้อมูลหรือข้อแต่คราวนี้พอโตขึ้นเรามีวุฒิภาวะจาก… เขาได้รับโทษช่วงหนึ่งนะคะ เพราะโดนจับได้ว่าเขาทำผิด เขาไปแฮกระบบคราวนี้ตอนนี้พอเขามีวุฒิภาวะ ไม่อยากรู้อยากลองแล้วล่ะ เขาก็มาให้ข้อมูลการ Hack ระบบน่ะเป็นอย่างไร ทำอย่างไรนะคะ ฉะนั้นคนนี้ ช่วงวัยรุ่นเขาก็เลยมีพฤติกรรมเป็น Cracker ค่ะ คราวนี้ถ้าเป็น Scriptkiddy เป็นวัยรุ่น เขียนโค้ดได้ไหม ได้นิดหน่อย การเป็นสคริป เองนะคะ เราอาจจะไปโหลด Script เราเอามาทดลอง ลองเอา Script นี้ไปวางแล้วจะ Hack ระบบนี้ คือ อยากรู้อยากลองเฉย ๆ น่ะนะคะ กลุ่มนี้จะเยอะ อยากรู้ว่าเพื่อนไป Hack อีเมลเพื่อน Hack Ebanking นะคะ แต่จะเป็นกลุ่ม Script Kiddie นะคะ ก็คือ อยากรู้เฉย ๆ อยากลองวิชา กลุ่มนี้นะคะ หรือใช้โปรแกรมก่อกวนต่าง ๆ นะคะ อันนี้เราเรียกกลุ่ม Scriptkiddy นอกจากนี้นะคะ อาชญากรรมทางคอม</w:t>
      </w:r>
    </w:p>
    <w:p>
      <w:pPr>
        <w:pStyle w:val="BodyText"/>
      </w:pPr>
      <w:r>
        <w:t xml:space="preserve">(พิมเตอร์) อุปกรณ์ อาจจะเกิดจากความไม่รอบคอบ นั้นนะคะ ว่างอุปกรณ์ไว้ล่อตาโจร อาจจะไม่อยากเป็นโจร แต่พอเห็นแล้วน่าขโมยนะ ไม่ได้คิดมาจากบ้านว่าจะขโมยค่ะ พอมาเห็นก็เลยขโมยนะคะ เราเคยเห็นข่าวไหม ไปจอดรถทิ้งไว้แล้วไปเข้าเซเว่นฯ แต่สตาร์ทรถไว้อยู่เสียบกุญแจไว้ แล้วรถหาย เคยได้ข่าวแบบนี้ไหมคะ อันนี้คือประมาท คนที่ขโมยเขาไม่ตั้งใจจะขโมยรถรเาเรานึกออกไหมคะ แต่เขาเห็นแล้วน่าขโมยนะ รถก็สตาร์ตอยู่แล้วก็ไม่มีใครอยู่ที่รถ หรือบางเคสที่เคยเห็นข่าว คือ มีเด็กอยู่ในรถ แต่พ่อแม่เข้าห้องน้ำหรือเข้าร้านไปอันนี้คือความประมาทนะคะ คราวนี้การขโมยโปรแกรมคอมฯ ถือเป็นอาชญากรรมตัวหนึ่งเหมือนกัน เพราะถือว่าขโมยข้อมูลนะ ก็ถือว่าผิดกฎหมายเหมือนกันนะ ถ้าเป็นการขโมยซอฟต์แวร์นะคะ เข้าจะมีคนดูแลพวกนี้อยู่นะคะ เราเรียกกลุ่ม Business มีอยู่หลายครอบคลุม มีมากกว่า 60 ประเทศแล้วนะคะ ในสไลด์เก่า เขาไม่ถามในข้อสอบหรอกว่ากลุ่ม BSA นี่มีกี่ประเทศ ไม่ได้ถามตัวเลขตัวนี้นะคะ แต่เขาจะถามว่า… ใครสุ่มได้ข้อนั้น นะคะ กลุ่มผู้ผลิตน่ะ ที่ดูแลกการขโมยซอฟต์แวร์น่ะมันมีกลุ่่มชื่อมันก็คือ business software alliance เขาจะดูแลเกี่ยวกับ Software ก็คืออย่างเราพัฒนาซอฟต์แวร์แล้วมีคนไม่ซื้อแต่ขโมยการใช้ เอาอย่างนี้ เราใช้ Windows อยู่ตอนนี้ เราใช้ Windows แท้หรือเปล่า อันนี้ขโมย Software นะ เราก็จะมีข้ออ้างว่าเราใช้เพื่อการศึกษา เมื่อไรก็ตามที่เราเอา Windows ไปใช้ทางธุรกิจ ผิดนะคะ ถ้าเขามาตรวจ ผิดนะคะ ต่อไปนะคะ นะคะ มันมีโปรแกรมที่ก่อกวนหรือทำลายระบบนะคะ อีก 3 อย่าง อีก 3 โปรแกรมประสงค์ร้าย ตอบครูมาก่อนที่จะอ่านสไลด์ Virus warm กับ โทรจันทร์ host เอาความเข้าใจเราน่ะ 3 อันนี้ คอมพิวเตอร์ไวรัส Worm แล้วก็ Trojanhouse ติด Worm แล้วเป็นอย่างไรคะ เครื่องจะอืดหรือแฮ็ง แล้วไวรัสล่ะ เราไม่ได้ตั้งใจลงกับโปรแกรมนั้น ส่วนมากแล้ว คอมพิวเตอร์ไวรัสน่ะ มันจะมากับเซ็ทโปรแกรมติดตั้งนี่มันเลือกไม่ได้น่ะ มันจะลงทั้งก้อนน่ะ แล้ว 1 ไฟล์นั้นน่ะ มันจะเป็นไวรัส คราวนี้เราจะมาดูลักษณะนะ เอาไวรัสคอมก่อน เราต้องเข้าใจก่อนลักษณะแต่ละตัว เพราะในข้อสอบเขาจะถามว่ามันคืออะไร โจทย์น่ะค่ะ มันคือ Virus Worm หรือ Trojan คือโทรจันทร์ ถ้าเป็นไวรัสคอมฯ มันจะติดเมื่อเราไปคลิกที่ไฟล์นั้น คลิกเปิดน่ะค่ะ หรือคลิกลิงก์นะคะ โดยปกติแล้วนะคะ โปรแกรมเมอร์นี่ ที่พัฒนาตัวไวรัสขึ้นมานี่ค่ะ เขาจะมีเป้าหมายน่ะ นะคะ กระจายไวรัสไปเพื่ออะไร ถ้าเครื่องเราติดไวรัสแล้วมันเป็นอย่างไร มือถือติดไวรัสได้ไหม ตอนนี้สมาร์ทโฟนติดไวรัสได้ เคยเจอไหมคะ เราแก้ไขอย่างไร มันเป็นอาการอย่างไรคะ ติดไวรัส ล้างเครื่องโดยการเอาไปจุ่มน้ำหรอตั้งค่าโรงงาน วิธีการแก้ไขวิธีการแก้ไขคือการคืนค่าโรงงาน แอป</w:t>
      </w:r>
    </w:p>
    <w:p>
      <w:pPr>
        <w:pStyle w:val="BodyText"/>
      </w:pPr>
      <w:r>
        <w:t xml:space="preserve">(พลิเคชัน)ทั้งหมดที่เราโหลดมา แล้วไปตั้งค่าเริ่มต้นนะคะ มีใครเคยติดวไรัสที่สมาร์ตโฟนไหมคะ มันเป็นอาการอย่างไรเราถึงรู้ว่ามันติดไวรัส เดี๋ยว มันโพสให้เราหรือไปโพสให้เพื่อน ส่งข้อความไปทั่ว เป็นผู้เชี่ยวชาญด้านไวรัส อันนี้ให้ระวังนะคะ ครูถึงบอกว่าที่มีข้อความหรือมีเมลอะไรมาแปลก ๆ น่ะ อย่าสงสัยใคร่รู้ อย่าสงสัยไคร่รู้มาก ถ้าเราไม่รู้แหล่งกำเนิดของต้นทางน่ะ อย่างไปคลิกอะไรมั่วซั่วไปนะคะ มันจะทำให้เครื่องเราติดไวรัสนะคะ ถ้ากรณีที่ส่งข้อความมายืมสตางค์ล่ะ ถ้าเป็นครูนี่ ปุ๊บครูจะคิดเลยว่าเครื่องจักรพันธ์คงติดไวรัส จักรพันธ์มันคงยืมสตางค์หรอก มันคงมีใครมา Hack แล้วก็ยืมสตางค์ ปกติแล้วป๋าจักรพันธ์จะมีสตางค์นะคะ ครูจะคิดแบบนี้ โลกหลายใบ คราวนี้ถ้าเป็น Worm นะคะ Warm เราจะเห็นผลชัด เวลาเครื่องเราติด Worm นะคะ อินเทอร์เน็ต เครื่องเรามันจะหน่วยความจำเต็มเร็ว อืด แฮงค์ คือ warm หรือลบบางไฟล์ที่เคยเปิดงานได้มันจะเปิดไม่ได้ค่ะ วันดีคืนดีนะคะ เอา Flash Drive มาเสียบจะพรีเซนต์งาน ไฟล์โดนลบไปแล้วอย่างนี้ค่ะ ให้ระวัง บางทีมันก็สำเนาตัวเองเลยค่ะ แล้วมันจะทำให้ไดฟ์เรามันเต็มนะคะ Worm ถ้าเป็น Trojan Horse นะคะ Trojan Horse มันคือโปรแกรมชนิดหนึ่งที่แฝงตัวมา เราเคยดูเรื่อง ดูการ์ตูนเรื่องนี้นะ เคยดูไหมคะ เรื่อง Trojun เขาคือใคร ลักษณะการทำงานของโทรจัน คือ แฝงตัวอยู่นิ่ง ๆ ใช่มันเป็นการ์ตูน ลองไป Sheมันจะทำงานเมื่อถึงเวลาที่เขาตั้งค่าไว้ ครูเซ็ตค่าโทรจันไป ให้จักรพันธ์ก็ก็อบมันก็นิ่งค่ะ ครูตั้งไว้ว่าวันศุกร์ที่ 9ลบข้อมูลทั้งหมด Reset ตัวเอง พอถึงวันที่กำหนดข้อมูลมันก็จะหายไปอย่างนี้ค่ะ โทรจัน มันจะไม่ทำงานทันที แต่มันจะทำงานตามเวลาที่ตั้งค่าไว้นะคะ เราเรียก Trojan Horse เหมือนเป็นแบบ เหมือนเป็นไส้ศึกน่ะ ส่งไส้สึกเข้าไปในทัพเป็นทหารนะ ไปอยู่นิ่ง ๆ พอถึงเวลาข้อมูลนู่นนี่นั่นอารมณ์ประมาณนั้น ใช่ ไอ้ม้าตัวใหญ่ ๆ น่ะ เห็นไหมเรื่องอะไร มีการ์ตูหลายเรื่อง จริงจัง คราวนี้รู้จัก Spy Ware ไหม ม้าตัวใหญ่ ๆ แล้วคนอยู่ในม้า ม้าไม้น่ะ เรื่องนั้นล่ะ อยู่ในม้าไม้ตัวนั้น จนถึงเวลาก็ออกมาปฏิบัติการนะคะ หลบอยู่ในม้า ม้าไม้ใหญ่ ๆ ตัวนั้น ม้า Trojan นี่ล่ะค่ะ Trojan Horse Spy ware เป็นแบบโฆษณาน่ะค่ะ เอาไว้ก่อกวน มันก็จะโฆษณาเด้งขึ้นมา ถ้าเป็น spam mail เคยได้สแปมเมลไหมคะ ที่แบบส่งกระจายไป ข้อความเยอะ ๆ น่ะ ส่งไปที่เมลล์ ส่งไปที่โซเชียลนะ ส่วนมากแล้วจะเป็นเมล ครูถึงบอกว่าถ้าเป็นเมลที่ไม่รู้แหล่งที่มาน่ะลบทิ้งไปเลยนะคะ ต่อไป Fishing คือการทำหน้าเว็บปลอม ถ้าผู้ใช้… ถ้าเราพิมพ์ URLตรง ๆ นะคะ เราจะไม่โดน Phishingแต่ถ้าเกิดเราไปคลิกลิงก์เรามีโอกาสโดน Fishing ได้ บางเว็บ บางแอปฯ มันจะยาว ๆ นะ เราไม่ได้สังเกตนะคะ อย่างเช่นส่วนมากแล้วเขาจะทำกับธุรกรรม เขาจะทำกับพวกธุรกรรมออนไลน์นะคะ คือ คือ ทำ URL ปลอมขึ้นมา แล้วบางคนไม่ได้สังเกต พอขึ้นมาปุ๊บเราแทบดูไม่ออกว่าหน้าปลอมหน้าจริง คือหน้าปลอมหรือหน้าจริง วิธีสังเกต คือใURL มันถูกไหมนะคะ ทางที่ดีคือพิมพ์ URL เองนะคะ ส่วนมากแล้ว Fishing เขาจะทำกับระบบการเงินออนไลน์ คราวนี้การรักษาความปลอดภัยนะคะ Basic สุดเลยคือติดตั้ง Antivirus 1 เครื่องควรติดตั้ง Antivirus เยอะไหม ไวรัสคือตัว Antivirus ตัว Antivirus ก็คือฐานข้อมูลไวรัส เหมือนเราฉีดวัคซีน ฉีดวัคซีน คือ เชื้อนั้นน่ะเข้าไปตัวเรา ปกติแล้วร่างกายมนุษย์มันจะสร้างตัว Anti ขึ้นมานะ มันจะเรียนรู้เชื้อโรคตัวนี้น่ะค่ะ แล้วมันก็จะสร้างตัว Anti ถามอย่างนี้ ฉีดวัคซีน COVID แล้วจะเป็น ฉฯฮเป็นเหมือนเดิมค่ะ เพราะเชื้อที่ฉีดเข้าไปคือเชื้อโควิดนั่นล่ะ เพราะเชื้อที่ชิดเข้าไป คือ COVID นั่นล่ะนะคะ มันจะมีปฏิกิริยาแตกต่างกัน ฉะนั้นนะคะ การติดตั้ง Antivirus ให้เครื่องเราเรียนรู้ว่าร่างกายเรามันเป็นไวรัสตัวใหม่มันก็จะไม่รู้จัก เพราะฉะนั้น ตัว Antivirus พอเราติดตั้ง ติดตั้งตัวเดียวก็พอนะคะ เวลาที่เครื่องทำงาน เรา Boost เครื่องเสร็จแล้ว ไวรัส ถ้าเราติดตั้งหลายตัว โปรแกรมนี้ก็สแกน โปรแกรมนี้ก็สแกน โปรแกรมนี้ก็สแกนอย่างนี้ค่ะ มันจะทำให้เครื่องเรามันช้า มันอืด ฉะนั้นติดตั้งตัวเดียว แต่อัปเดตให้เป็นปัจจุบันนะคะ มีเยอะแยะนะคะ โปรแกรม Antivirus ถ้าเป็นระบบเครือข่ายนะคะ ในวงของเครือข่ายเขาก็จะติดตั้ง Firewall fire war systตรวจสอบนะคะ คือ ถ้าเครื่องเราเครื่องเดียวนี่เราไม่ติดตั้ง เชื่อมต่อเครือข่ายตั้งแต่ 2 เครื่องขึ้นไปนี่ค่ะ ตั้งติดตั้ง fire war เพื่อตรวจสอบหรือดักจับคนที่บุกรุกเข้ามานะคะ Firewall มันจะคอยติดตามด้วยว่าเขามาทำอะไร ไปด้วยว่า เข้ามาแล้วไปทำอะไร มันจะเก็บ log file ไว้ให้นะคะ การติดตั้ง Filewall จะติดตั้งระหว่างเครือข่ายอินเทอร์เน็ตกับองค์กร Firewall จะติดตั้งตรงกลางค่ะ ของเส้นทางหลัก ในการเชื่อมต่อไปยังเครือข่าย รวมถึงการ Encription ข้อมูลก็มีความสำคัญนะคะ นะคะ เวลาเราส่งข้อมูลให้เพื่อนในแชท เราส่งรหัสไหม เราใส่รหัสไปด้วยไหมคะ เรานัดเพื่อนไปกินชาบูก็นัดเพื่อนตรง ๆ เลยนะ เพราะข้อมูลมันไม่ได้สำคัญอะไร แต่ถ้าเกิดเราจะส่งรหัสอย่างหนึ่งให้เพื่อน วิธีที่ง่ายที่สุด คือ การบวกข้อมูล เช่น มัณฑณาจะฝากเพื่อนกดสตางค์ ก็เลยอยากบอกรหัสผ่านเพื่อน อันนี้คือการเอ็นคริปนะคะ ปกติแล้ว มัณฑนาตั้งรหัสไว้ 1111 เลข 1 4 ตัว บวกไป 3 นะ รหัสผ่านฉัน แต่ไม่ได้พิมพ์ในโซเชียลน่ะค่ะ แต่การเข้ารหัสของเรา รู้กันต้นทางกับปลายทาง ให้บวกไปอีก 3 หลักนะ การ Encription เราทำได้ตั้งตัวเลขและทั้งตัวอักษรนะคะ เช่น แทนที่คนอื่นนะคะ Hack โซเชียลเข้ามา รหัสเอทีเอ็มของมัณฑณาคือ 1111 เพราะจริง ๆ แล้วมันไม่ใช่ 1 4 ตัว จริง ๆ แล้วมันคือเลขอะไร No เลขอะไร เลข 4 4 ตัว เพราะอะไร เพราะเราคุยกันแล้วว่าให้บวกไป 3 อันนี้คือการเข้ารหัสข้อมูลที่ง่ายที่สุด เหมือนกันนะคะ ให้บวกไปอีก 3 ตัวนะคะ ก็จะรู้เฉพาะคนที่เข้ารหัสกับคนที่ถอดรหัสนะคะ คนอื่นมาอ่านก็จะเป็นแบบนี้ เป็นตัวที่ไซเฟอร์เทค เป็นตัวขะยึกขยอยนี่ค่ะ อ่านไม่ออก ปลายทางก็จะมีตัวถอดรหัส ก็เหมือนต้นทางจะเป็นคนล็อกกุญเจน่ะ ปลายทางก็จะมีลูกกุญแจสำหรับเปิดนะคะ อันนี้คือการเข้าและถอดรหัสง่ายสุดคราวนี้นะคะ ตัวรับปลอดภัยให้กับระบบคอมพิวเตอร์ก็คือการ Backup ข้อมูล เคยทำไหมคะ Backup ข้อมูล ควรทำให้เป็นนิสัย ตอนนี้เหมือนไม่มีอะไรก็ไม่ Backup เป็นไหมคะ เครื่องคอมพิวเตอร์นี่มันจะชอบแฮ็ง ชอบตาย ชอบเปิดไม่ได้วันไหน วันที่เราจะต้องไปทำเสนองานโปรเจ็ค วันที่เราต้องไปนำเสนองาน อันนี้ อาจารย์สั่งให้นำเสนอ 1 เดือนทำมา 3-4 สัปดาห์ไม่เป็นอะไร พอถึงวันไปนำเสนอคอมฯ ตาย คอมพิวเตอร์เป็นอะไรที่าเป็นอะไรที่อธิยานไม่ได้นะ คือเวลาเกิดปัญหาขึ้นมานี่ค่ะ บางทีหายโดยไม่ต้องทำอะไร บางทีมันก็ไม่เป็นอะไร เปิดได้อยู่ดี แต่พอถึงวันสำคัญต้องไปทำอะไรสักอย่างหนึ่ง ตายเสียอย่างนั้น อะไรนะ ทำโปรเจกต์มาตั้งเยอะอย่างนี้ค่ะ มั่นใจมากเก็บไว้ในคอมพิวเตอร์เครื่องนี้ล่ะ เราก็ทำมาทั้งเทอม ผ่านไป 3 เดือน 4 เดือน 5 เดือน 6 เดือน ที่ต้องไปสอบตายเสียอย่างนั้น แบบนี้นะคะ มันจะชอบเป็นแบบนี้ เป็นเทคโนโลยีคอมฯ นี่ เป็นสิ่งที่อธิบายไม่ได้ อยากตาย ส่วนมากมันจะตายวันที่เราจะตายแล้ว เราก็จะตายแล้วน่ะ ไฟล์ใช้งานได้อยู่ดี ๆ พอต้องไปส่งตายเสียอย่างนั้น เพราะฉะนั้น เราอย่าประมาณ ให้แบคอัพข้อมูลเอาไว้ รุ่นพี่เราเรียนไม่จบเพราะเหตุผลนี้ล่ะ เป็นมากคอมพิวเตอร์เครื่องนี้ใช้มาตั้งแต่ปี 2 ครับ ใช้มาจนถึงปี 4 พอวันที่จะมาส่งโปรเจกต์คอมตายเสียอย่างนั้น แล้วทำอย่างไรทีนี้ ทำมาแทบตายแล้วให้ทำใหม่ 1. ทำทันทีไหมทำใหม่ ทำใจเสียก่อน หนีออกจากโลกนี้ไป ไปอยู่โลกหน้า ทำใจได้ค่อยกลับมาไหม คราวนี้มันเสียเวลาไหม เราเขียนโปรแกรมไปตั้ง 3 เดือน เสร็จแล้วน่ะ เสร็จแล้วนะคะ ฉะนั้น อย่างประมาทในชีวิต Backup เอาไว้ บางคนเหมือนจะฉลาดนะคะ ทีนี้ งานอยู่ที่ Drive D ใช่ไหม Backup เอาไว้ Drive C Backup ก็ Hardick ตัวนี้มันตาย คุณจะ Backup อย่างไรให้ข้อมูลปลอดภัย บอกมา เอาไว้ที่อื่น โอ.เค. ไม่ก็เอาไว้ที่คราวด์ อย่า Backup ไว้ในเครื่องเดียวกันค่ะ แบบนั้นนะคะ เพราะสุดท้าย Hardisk มันเจ๊ง มันเจ๊งหมดเลยนะคะ Backup เอาไว้ที่อื่น ไม่ใช่เครื่องเพื่อนมันไว้ใจได้หรือเปล่า จบ มีคำถามไหมคะ บทนนี้ มีต้องค่ะ เพราะว่าแบบฝึกหัดทำครบแล้ว มีคำถามไหมถามมา ถ้าไม่ถามครูจะให้นำเสนองาน ไม่เคยสงสัยอะไรเลย ต้องทำข้อสอบให้เป็นเช่นนี้นะ สงสัยว่า ถามว่า ไวรัสคอมพิวเตอร์ ประเด็นจะอยู่ที่ ไวรัสจะต้องมีภาหะนำ เอาอย่างนี้ 3 ตัวนั้นน่ะ มันมี Virus, Worm, Trojan Horse ลักษณะเด่นของมัน ไวรัสมันไม่สามารถแพร่กระจายตัวได้เอง จนกว่าเราจะไปคลิก ลักษณะเด่นของมันคือ เราต้องไปทำอะไรกับมันน่ะค่ะ เราอยู่นิ่ง ๆ มีคนส่งเมลมา ไวรัสมาให้เรา เรากดลบทิ้ง เครื่องเราไม่ติดไวรัส เมื่อไหร่ก็ตามที่เราไปคลิก อยากดูน่ะ มันจะสำเนาตัวเองลงไป นะคะ มันจะเป็นเขาเรียกอะไรล่ะ ไวรัสไม่สามารถทำงานได้เอง จนกว่าเราจะไปทำอะไรกับมัน แต่ถ้าเป็น Worm อันนี้ต่างกัน ติด Worm ปุ๊บ ลักษณะเด่นของ Worm ลักษณะที่มันเกิดขึ้นกับคอม เราต้องรุว่ามันเป็นอะไร อย่าเรียกว่า</w:t>
      </w:r>
      <w:r>
        <w:t xml:space="preserve"> </w:t>
      </w:r>
      <w:r>
        <w:t xml:space="preserve">“</w:t>
      </w:r>
      <w:r>
        <w:t xml:space="preserve">Virus</w:t>
      </w:r>
      <w:r>
        <w:t xml:space="preserve">”</w:t>
      </w:r>
      <w:r>
        <w:t xml:space="preserve"> </w:t>
      </w:r>
      <w:r>
        <w:t xml:space="preserve">เหมารวมไป เราไม่ต้องทำอะไรกับมันค่ะ แค่เครื่องเราติด Worm ปุ๊บ มันจะสำเนาตัวเอง ทำให้พื้นที่ความจำ ความจำพื้นที่เก็บข้อมูลของเราเต็มเร็ว ข้อมูลบางอย่างโดนลบไป หรือเครื่องดับไป มันจะลบเลย ลบข้อมูลหรือสำเนาตัวเองในเครื่องเรา คือหน่วยความจำมันเต็มน่ะ มันก็ทำอะไรไม่ได้ อันนี้ คือ Worm รุนแรงกว่าไวรัส คราวนี้ถ้าเป็น Trojan Horse ม้าโทรจันมันทำงานอย่างไรนะจักรพันธ์ ม้าตัวใหญ่ ๆ ทำอย่างไรนะ Toy ทอยน่ะ มันทำงานอย่างไร มันจะหลบอยู่ในนอยู่ในม้าตัวนั้นนะ Trojan Horse เรื่องอะไรนะ Troy ใช่ไหม มันจะหลบอยู่ในเครื่องเรา จนกว่าถึงเวลาที่คนที่ควบคุมมันน่ะ สั่งการ อันนี้คือลักษณะของ 3 ตัวนี้ ซึ่งมันต่างกัน โอ.เค. นะ มันจะมีโจทย์มาค่ะ แต่ครูไม่มั่นใจโจทย์ เขาจะออกข้อสอบมาหลายโจทย์ ครอบคลุมยันเรื่องนี้ค่ะ อาจจะได้คำถามมาว่า "ลักษณะการแฝงตัวเข้าไปที่เครื่องรอเวลาเพื่อทำงาน อันนี้เรียกว่าอะไร อัษฎาวุธอาจจะได้โปรแกรมนะคะ ที่ติดตั้งที่เครื่องเราหรือมีคนส่งเมลมาจะไม่ทำงานจนกว่าเราจะไปคลิก อันนี้คือพฤติกรรมของตัวไหนมันก็จะมี Virus มี Worm มี Trojan Horse Spy mail อะไรก็ว่าไป เพราะฉะนั้น เราต้องจำลักษณะเด่นของแต่ละตัวให้ได้นะคะ โอ.เค. นะ ถามเพิ่มเติมไหมคะ มีอีกไหม ถ้าไม่มีจะให้นำเสนองานแล้วนะ มา กลุ่มที่ 1 ค่ะ กลุ่มที่ 1 router เชิญเลยค่ะ</w:t>
      </w:r>
    </w:p>
    <w:p>
      <w:pPr>
        <w:pStyle w:val="BodyText"/>
      </w:pPr>
      <w:r>
        <w:t xml:space="preserve">(นักศึกษา) สวัสดีเพื่อน ๆ ทุก ๆ คนนะครับ วันนี้เราจะมานำเสนอเรื่อง ขอสวัสดี… เรียนอาจารย์ รายวิชา และเพื่อน ๆ ทุกคนนะครับ เราจะมานำเสนอเรื่อง Router นะครับ นายมีสมาชิก 5 ท่านดังนี้ครับ สวัสดีครับ ผมนายปรเมษฐ์ ผมนายนราวิทย์ … สวัสดีครับ ผมนายทวิรัตน์ รอรอดวันครับ ดิฉันนางสาว สสิกานต์ ครับ Router คืออะไร Router คืออุปกรณ์ชนิดหนึ่ง ที่เชื่อมต่อระบบเครือข่ายอย่างหนึ่งนะครับ ซึ่งถ้าแปลความหมายของคำว่า</w:t>
      </w:r>
      <w:r>
        <w:t xml:space="preserve"> </w:t>
      </w:r>
      <w:r>
        <w:t xml:space="preserve">“</w:t>
      </w:r>
      <w:r>
        <w:t xml:space="preserve">Rounter</w:t>
      </w:r>
      <w:r>
        <w:t xml:space="preserve">”</w:t>
      </w:r>
      <w:r>
        <w:t xml:space="preserve"> </w:t>
      </w:r>
      <w:r>
        <w:t xml:space="preserve">ของการแปลเราเตอร์คือ ซึ่งการเชื่อมต่อคอมพิวเตอร์จะทำให้เราสามารถเชื่อมต่อคอมพิวเตอร์ได้มากกว่า 1 เครื่องในเวลาเดียวกัน ซึ่งเราเทอร์นั้น จะมีการที่ใช้ในการเชื่อมต่อ Operating System หรือ OS จะมีช่องที่ใช้เสียบต่อสายสัญญาณ เรียกว่า</w:t>
      </w:r>
      <w:r>
        <w:t xml:space="preserve"> </w:t>
      </w:r>
      <w:r>
        <w:t xml:space="preserve">“</w:t>
      </w:r>
      <w:r>
        <w:t xml:space="preserve">Port</w:t>
      </w:r>
      <w:r>
        <w:t xml:space="preserve">”</w:t>
      </w:r>
      <w:r>
        <w:t xml:space="preserve"> </w:t>
      </w:r>
      <w:r>
        <w:t xml:space="preserve">พอร์ตหรือแลน โดยทั่วไปมักมี 4 พอร์ตนะครับ หรือมากกว่าใน Router 1 ตัวครับ คุณสมบัติ ของ Router นะครับ Router ทำหน้าที่คล้ายสวิตช์ ทำให้เชื่อมต่อ สามารถเชื่อมต่อ2. Router บางรุ่นรองรับการทำงาน Wire หรือ Wireless Wire หรือ Wireless ครับ 3 เป็น ADSL ในตัว 4. firewall ip Firewall IP รองรับการทำงานทางไกลแบบมี ซีเคียวริตี้ มี antivirus Router รุ่มใหม่ ๆ มี ฝังอยู่ด้วยครับ Router มี 4 ชนิดนะคะ มี Router ธรรมดาที่เราใช้กัน กับ โมเดมเราเตอร์ wiret Router แล้วก็ Router นะคะ ประเภทนี้จะไม่สามารถเชื่อมต่ออินเทอร์เน็ตด้วยตัวเอง จำเป็นต้องมีตัวช่วยในการเชื่อมต่อเพิ่มครับ ข้อดี คือ อย่างมีประสิทธิภาพและไม่มีข้อผิดพลาดครับ โมเดมเราเตอร์นะครับ ก็จะเห็นได้ทั่วไปการผสมระหว่างโมเด็มกับ สบายในการใช้งาน โดย Modem Router จะสามารถเชื่อมต่ออินเทอร์เน็ตความเร็วสูงได้ด้วยตัวเอง ก็จะสามารถเชื่อมต่อที่เชื่อมต่อได้ทันที Router จะมีเชื่อมให้ 4 Port ครับ ส่วน Wireless Modem Router นะคะ จะเหมือนทุกอย่างเลยนะครับ เพียงแต่สามารถปล่อยสัญญาณแบบไร้สายให้กับเครื่องมือที่สามารถรองรับสัญญาณแบบไร้สาย จะมีพอร์ต LAN มาให้ 4 พอร์ตครับ มีสัญญาณวายฟายให้ 2 เสา อาจจะมี 4-6 เสาแล้วแต่รุ่นของ Router ครับ มีความคล่องตัวและเป็นที่นิยมในปัจจุบันครับ //ค่ะ หลักการทำงานของ Router หน้าที่หลักของ Router คือส่งข้อมูลในช่องทางที่ดีที่สุดกับปลายทางที่มีการระบุไว้ใน Package ข้อมูล จะใช้ Potocal บนหรือ layer 3 ขึ้นไป เมื่อมีการส่งข้อมูลให้ Layer 2 คือ Data Link layer เราเตอร์ก็จะทำการตรวจสอบ ที่ได้รับว่าเป็นข้อมูลที่ใช้ Protocor ใด และหาปลายทางที่ต้องการส่งข้อมูล เมื่อทำการตรวจสอบเสร็จเรียบร้อย เราเตอร์จะส่งข้อมูลไปยังปลายทาง ซึ่งถือว่าจบกระบวนการทำงานของ Router Wireless Router เป็น Router ที่ไม่สามารถเชื่อมต่ออินเทอร์เน็ตได้ด้วยตัวเองเช่นเดียวกับเราเตอร์ หลักการทำงานของเราเตอร์ แล้วก็ อย่างนี้หรือ ต้องอ่านใหม่ใช่ไหม เอาใหม่ ๆ Wireless เป็นเราเตอร์ที่ไม่สามารถเชื่อมต่ออินเทอร์เน็ตด้วยตัวเองเช่นเดียวกับ Router แม้กระทั้งแบบนี้จะสามารถกระจายสัญญาณอินเทอร์เน็ตที่ได้รับด้วยระบบไม่มีสายหรือ Wireless ไวเลทได้ และกระจายสายนำสัญญาณจาก Port lan ที่ไม่มีการติดตั้งมากับตัวเครื่อง เมื่อได้พร้อมด้วย นอกจากจะเป็นไวเลส Router แล้ว ยังสามารถเป็น Access Point ได้ด้วย หลักการทำงานของ Router หน้าทีหลักของ Router ก็คือการส่งข้อมูลไปยังช่องทางที่ดีที่สุดให้กับปลายทางที่มีการระบุไว้ใน Package ข้อมูล โดยการทำงานของ Router งานในระดับบนหรือ layer 3 ขึ้นไป IP และ IPX เป็นต้น ให้กับเราเตอร์ในรูปแบบของ Layer 2 คือ Data Link เลเยอร์ เราเตอร์ก็จะทำการตรวจสอบข้อมูลที่ได้รับว่าเป็นข้อมูลที่ใช้ protocor ใด และเพื่อหาปลายทางที่ต้องการหาข้อมูล เมื่อทำการตรวจสอบเสร็จเรียบร้อย เราเตอร์ก็จะส่งข้อมูลไปยังปลายทาง ซึ่งกระบวนการทำงานของเราเตอร์ เสร็จสมบูรณ์ ขบการทำงานของ Router</w:t>
      </w:r>
    </w:p>
    <w:p>
      <w:pPr>
        <w:pStyle w:val="BodyText"/>
      </w:pPr>
      <w:r>
        <w:t xml:space="preserve">(นักศึกษาชาย) ข้อดีของเราเตอร์นะครับ เราเตอร์เป็นอุปกรณ์จัดความเรียบร้อยของเครือข่าย และจัดการเชื่อมโยงของเครือข่ายที่มีความหลากหลายได้นะคะ 1. เราเตอร์สามารถช่วยเพิ่มการใช้งานระบบตัวหนึ่งสามารถเชื่อมต่อคอมพิวเตอร์มากกว่า 1 เครื่องครับ 2. Router สามารถปล่อยสัญญาณ WiFi หรือ Wireless ได้ และยังช่วยประหยัดค่าใช้จ่ายในการ นำสายสัญญาณ ทำให้เกิดความสะดวกสบายในการใช้งาน นอกจากนี้ Router ยังมีความปลอดภัยของข้อมูลที่ส่งผ่าน Wireless อีกด้วยครับ 3. เราเตอร์บางรุ่นมีการติดตั้งโปแกรมป้องกันไวรัส ด้วยนะครับ ทำให้เกิดความปลอดภัยในการใช้งานนอกจากนั้น Router ยังสามารถส่งผ่านเราเตอร์ได้ด้วยการเลือกซื้อเราเตอร์ตามลักษณะการใช้งาน ส่วนใหญ่จะใช้เป็นโมเดมเราเตอร์Modem Router นะครับ จะใช้ความสำคัญ โดยส่วนมาก Router ประเภทนีh จะถูกเรียกว่า</w:t>
      </w:r>
      <w:r>
        <w:t xml:space="preserve"> </w:t>
      </w:r>
      <w:r>
        <w:t xml:space="preserve">“</w:t>
      </w:r>
      <w:r>
        <w:t xml:space="preserve">All in One</w:t>
      </w:r>
      <w:r>
        <w:t xml:space="preserve">”</w:t>
      </w:r>
      <w:r>
        <w:t xml:space="preserve"> </w:t>
      </w:r>
      <w:r>
        <w:t xml:space="preserve">เพราะสามารถเป็นได้ทั้งเราเตอร์ที่เป็นโมเดมเราเตอร์และตัวกระจายสัญญาณไวเลส ภายในตัวเดียว ที่สำคัญราคาของ Router นี้ไม่ได้แพงมากครับราคาของ Router นี้ก็ไม่ได้แพงมาก ข้อเสียของเราเตอร์นะครับ เราเตอร์ทำงานภายใต้ OSI เท่านั้น และจะไม่ติดต่อในรูปแบบของ Protocor ที่ไม่รู้จัก ข้อ 2. นะครับ ราคาแพงกว่า Switch แล้วก็ Hub ครับ ครับผม คือรูปแบบการรับส่งข้อมูลเครือข่ายครับ ขอจบการนำเสนอเพียงเท่านี้ครับ</w:t>
      </w:r>
    </w:p>
    <w:p>
      <w:pPr>
        <w:pStyle w:val="BodyText"/>
      </w:pPr>
      <w:r>
        <w:t xml:space="preserve">(นักศึกษาชาย) ก็บางคนก็หาข้อมูลครับ บางคนก็ทำสไลด์ครับ แล้วก็แบ่งนำเสนอด้วยกันทั้งหมดครับ ครับ ขอบคุณครับ สวัสดีอาจารย์ประจำรายวิชานะครับ แล้วก็เพื่อน ๆ น้อง ๆ ทุกคนด้วยนะครับผม วันนี้ครับ กลุ่มพวกเรานะครับ ก็ต่อจากกลุ่มเมื่อกี้เลย เป็นเรื่องของโมเดม ผมก็นายอัษฎาวุธ</w:t>
      </w:r>
    </w:p>
    <w:p>
      <w:pPr>
        <w:pStyle w:val="BodyText"/>
      </w:pPr>
      <w:r>
        <w:t xml:space="preserve">(นักศึกษาหญิง) ค่ะ สวัสดีค่ะ ดิฉันชื่อเรื่องสิตาพร องศา ค่ะ ดิฉันนางสาวมันทนา ครับผม Modem นะครับ จะย่อมากจาก 2 คำนะครับ คำว่า</w:t>
      </w:r>
      <w:r>
        <w:t xml:space="preserve"> </w:t>
      </w:r>
      <w:r>
        <w:t xml:space="preserve">“</w:t>
      </w:r>
      <w:r>
        <w:t xml:space="preserve">Mo</w:t>
      </w:r>
      <w:r>
        <w:t xml:space="preserve">”</w:t>
      </w:r>
      <w:r>
        <w:t xml:space="preserve"> </w:t>
      </w:r>
      <w:r>
        <w:t xml:space="preserve">แล้วก็คำว่า DEmในคำว่า Mo นะครับ ย่อมาจากคำว่า Modulation ดิจิทัล จากเครื่องคอมพิวเตอร์ในต้นทางให้เป็นสัญญาณ Analog นะครับ ที่เป็น Dem นะครับ หรือย่อมาจาก DemoluDimodulation ก็จะเป็นการแปลงสัญญาณอนาล็อก สัญญาณดิจิทัลนะครับ มาเป็นดังรูปนะครับ มายังเครื่องคอมพิวเตอร์จะมีอยู่ 2 ประเภทนะครับ ก็คือ External Modem ก็คือโมเด็มชนิดติดตั้งภายนอก แล้วก็ Etner Modem มาเริ่มกันที่ Modem ชนิดกับติดต่อภายนอกนะครับ ก็จะต่อกับซีเรียลพอร์ตนะครับ จะใช้หัว DB25 หรือ DB 9 2 นะครับ ที่เราเรียกกันหรือว่าช่อง USB ที่เราเรียกกันนะครับ ข้อดีนะครับ ข้อดีของ Modem ชนิดก็เคลื่อนย้ายได้สะดวกนะครับ ติดตั้งได้ง่าย ไม่เปลือง ส่วนข้อเสียนะครับ ในการใช้โมเดมนี่นะครับ ก็จะต้องเสีย Port ไป 1 Port เสียไฟเลี้ยงเยอะมากขึ้นนะครับ เพราะจ่ายไฟของ Power Supply ส่วนโมเดมติดตั้งภายนอก Modem นะครับ Modem ลักษณะนี้จะติดกับSlot ที่ติดอยู่กับภายใน pPC จะใช้เฉพาะใน PC เท่านั้นนะครับ ไม่สามารถใช้ในโน้ตบุํกในโมเดมชนิดนี้ ก็ข้อดีนะครับ ก็ใช้ไฟเลี้ยงน้อยนะครับ สำหรับเครื่องสเปคต่ำ ๆ นะครับ สำหรับราคาถูก นี่คือจะเป็นการ… คล้าย ๆ ว่าจะแกะติดตั้งได้ยาก มันต้องตติดตั้งบนภายใน คือ ถ้าจะติดตั้งต้องถอดนะครับ คุณลักษณะที่แตกต่าง ก็จะมีดังนี้นะครับ ความเร็วการรับส่งสัญญาณนะครับ ความสามารถในการบีบอัดข้อมูลเป็นโทรสารนะครับ ความสามารถในการควบคุมนะครับ ความผิดพลาดนะครับ การออกแบบภายในแล้วก็ภายนอกแล้วก็เป็นโทรศัพท์ได้นะครับผม มาเริ่มกันที่การความเร็วในการรับส่งข้อมูล อัตรานะครับ หรือว่า Late นะครับ ที่คอมพิวเตอร์รับส่งข้อมูลกันได้นี่ครับ จะนับกันแบบ Bite ต่อวินาที หรือว่ากิโลบิตต่อวินาทีนะครรับ ของความเร็วของโมเดม จะตัดเลข 0 ออกไปนะครับ ว่า 50,000 Bps น่50 K ประมาณนี้ ใช่ครับ ส่วนความในส่วนที่ 2 นะครับ Modem นี่สามารถส่งออกได้นะครับ การที่ขนาดบีบอัดข้อมูลนี่ จะบีบอัดข้อมูลก่อนส่งไป ทำให้การส่งข้อมูลนี่ ราบลื่น ส่งได้ทีละจำนวนมาก ๆ นะครับ ส่วนต่อไปนะครับ ความสามารถในการเป็นโทรสารนะครับ ในโมเด็มรุ่นใหม่ ๆ นะครับ สามารถส่ง Flex ได้ สามารถตอบกลับได้ แต่รุ่นเก่า ๆ นี่คือ ส่งเป็นแฟรกได้นะครับ แต่ตอนนี้คือเป็นทั้งเครื่องพิมพ์แล้วก็เครื่องพรินต์ได้ในตัวเดียวกันครับ</w:t>
      </w:r>
    </w:p>
    <w:p>
      <w:pPr>
        <w:pStyle w:val="BodyText"/>
      </w:pPr>
      <w:r>
        <w:t xml:space="preserve">(นักศึกษาหญิง) ความสามารถในการควบคุมความผิดพลาดนะคะ ควบคุมความผิดพลาดมากมายในการตรวจสอบเพื่อการยืนยันว่าจะไม่มีข้อมูลใด ๆ สูญหายไประหว่างส่งถ่ายข้อมูลไปยังอีกเครื่องหนึ่ง ออกแบบใช้ได้ทั้งภายนอกและภายใน Modem จะมีอยู่ 2 รูปแบบ คือ ติดตั้งภายนอกExternal Modem และติดตั้งภายใน Internal Modem ค่ะ อินเทอร์นอลโมเดม ใช้เป็นโทรศัพท์ได้ Modem บางรุ่นใส่วงจรของโทรศัพท์เข้าไป พร้อมกับความสามารถในการสื่อสารข้อมูลและโทรสารด้วยค่ะ ค่ะ สำหรัรบ ค่ะ สำหรับใช้ Modem ทำอะไรได้บ้างนะคะ พบปะพูดคุย ใช้บริการต่าง ๆ จากที่บ้าน เข้าท่องไปบนอินเทอร์เน็ตค่ะ เข้าถึงบริการออนไลน์ได้ ดาวโหลดข้อมูลDownload ข้อมูลได้ Shereware ส่งรับส่งโทรสารได้ ตอบรับโทรศัพท์ได้ ขอบคุณค่ะ การเลือกซื้อ Modem นะคะ เข้ากันได้กับระบบคอมพิวเตอร์ของคุณไหม เข้ากันได้กับระบบทำงาน OS ของคุณไหม ความเร็วในการรับส่งสัญญาณ เป็น Modem ภายนอกหรือภายใน ในการควบคุมการผิดพลาด รับส่งโทรสารได้ ซอฟต์แวร์สื่อสาร สิ่งที่ใช้ร่วมกับโมเดมนะคะ ซอฟต์แวร์สื่อสาร Port อนุกรม UART เป็น Chip อันหนึ่งที่ติดตั้งของคอมพิวเตอร์ เพื่อควบคุมการไหลของข้อมูลเข้าและออกจากพอร์ตอนุกรม Cable เป็น Cable ที่จะใช้กับพอร์ตอนุกรมกับคอมพิวเตอร์ ต้องดูว่าเป็น Connecter แบบ 9 ขาหรือ 15 ขาค่ะ Expantion สล็อต เป็นแบติดตั้งภายนอก ขอโทษค่ะ เป็นแบบติดตั้งภายในจะต้องมี Expresstion Slot โดยจะต้องถอดฝาเครื่องออก และติดตั้งลงไปบน Expresstin slot ขอบคุณค่ะ และก็ได้ มีอะไรจะสอบถามไหมครับ ย้อนกลับไป อ๋อ รายชื่อ Modem ในเครือข่ายครับ หลัก ๆ ก็แปลงสัญญาณครับ สัญญาณดิจิทัลเพื่อส่งไปยังปลายทางน่ะครับ จากเครื่องคอมพิวเตอร์ โดยสายโทรศัพท์นะครับ ถ้าจะแปลงกลับก็อาจจะเป็นส่วนของ Dem น่ะครับ ที่ย่อมาจาก Demodulation น่ะครับ จะแปลงสัญญาณ โมเดมตัวใหม่ ๆ ในตอนนี้ Modem ตัวใหม่ ๆ ในตอนนี้นะครับ ย้อนกลับไปในสไลด์ ก็จะเป็นการสามารถเป็นโทรสารได้ครับ ได้ครับ ส่ง Flex ได้ สามารถโทร. ได้ครับ ครับ ขอบคุณครับ</w:t>
      </w:r>
    </w:p>
    <w:p>
      <w:pPr>
        <w:pStyle w:val="BodyText"/>
      </w:pPr>
      <w:r>
        <w:t xml:space="preserve">(นักศึกษาชาย) ครับสวัสดีครับผม นายจักรพันธ์ อำนวยครับ สวัสดีครับ ผมศักดาวีรหงษ์ครับ สวัสดีครับ ผมนายพัฒนันท์ ครับ อันนี้ก็นาย สรจักรครับ แล้วก็คือหยัง ดำรงศักดิ์ ครับ แล้วก็สมาวดี ครับ สุมาวดีครับ นะครับ เป็นอุปกรณ์ศูนย์กลางที่เชื่อมต่อคอมพิวเตอร์หรืออุปกรณ์คอมพิวเตอร์อื่น ๆ เข้าด้วยกันนะครับ ครับในระบบเครือข่ายนะครับ Hub เชื่อมโยงสัญญาณอุปกรณ์เครือข่ายที่เข้าด้วยกันการที่จะทำให้คอมพิวเตอร์และเครื่องคอมพิวเตอร์รู้จักกัน หรือส่งข้อมูลถึงกันได้ จะต้องผ่านอุปกรณ์ตัวนี้ ปัจจุบัน Hub ถูกเปรียบเทียบกับ มีความสามารถสูงกว่าและถือได้ว่าเป็นอุปกรณ์มาตรฐาน ที่ใช้เชื่อมโยงในระบบเครือข่าย เรียกว่า</w:t>
      </w:r>
      <w:r>
        <w:t xml:space="preserve"> </w:t>
      </w:r>
      <w:r>
        <w:t xml:space="preserve">“</w:t>
      </w:r>
      <w:r>
        <w:t xml:space="preserve">Hub ตกกระป๋อง</w:t>
      </w:r>
      <w:r>
        <w:t xml:space="preserve">”</w:t>
      </w:r>
      <w:r>
        <w:t xml:space="preserve"> </w:t>
      </w:r>
      <w:r>
        <w:t xml:space="preserve">โดยทั่วไปจะมีลักษณะเหมือนกล่องสี่เหลี่ยม แต่แบน มีความสูงประมาณ 1-3 นิ้วแล้วแต่รุ่น มีช่องเอาไว้เสียบสาย Lan และลากโยงมาจากคอมพิวเตอร์มีหลายรุ่น เช่น Hub 4 พอร์ต 16 พอร์ต 24 พอร์ต และ 48 Port นะครับ เป็นต้น กันกับ Switch ดังนั้น ตอนเลือกซื้อต้องดูกันให้ดีครับ ความเร็วในการรับ-ส่งข้อมูลของ Hub นะครับ ความเร็วสูงสุด คือ 100 เมกะบิตmagabit ครับ ความเร็วต่ำสุด คือ 10 เมกะบิตPersecon บางรุ่นรองรับและ 100 Megabit per second 8สวิตช์นะครับ นั้นทำงานใน 2 ระดับครับ ซึ่งเป็นการทำงานในระดับ Data Link Layในกรณีของอินเทอร์เน็ตนะครับ ที่มีหลักการในการทำงานแบบเดียวกัน พอร์ตอันหนึ่งไปอีกหลายทางนะครับ เฉพาะเจาะจง ข้อมูลนั้นจะถูกส่งไปยัง Port หนึ่ง ยกเว้นมีความจำเป็น เป็นกรณีเช่น ข้อมูลที่ส่ง ความแตกต่างของ Up กับ Switch นะครับ Hub กับ Switch จะทำงานคล้ายกัน เพียงแต่ Hub นี่เวลาส่งข้อมูลจะส่งเป็นแบบบอร์ดแคส หรือการกระจายไป ส่วนสวิตซ์นี่ นี่จะดูก่อนว่าข้อมูลนี้เป็นข้อมูลของเครื่องนี้หรือเปล่าครับ ก่อนที่มันจะส่งออกไปครับ ดังนั้น Hub จึงสามารถ Lan ได้เยอะกว่า ถ้าเป็นความแบบ ถ้าเป็นความซับซ้อนหรือความซับซ้อนและความปลอดภัยผมเชื่อว่าจะเป็นสวิตช์ที่ดีกว่า เพราะตรวจสอบข้อมูลได้เยอะกว่า แต่ว่า Hub นี่อย่างผมยกตัวอย่าง ผมชวนโจ้ไปกินหมูกะทะ แพร่กระจายไปถึงเพื่อนว่าไปกินหมูกะทะกัน ครับผม ครับ ครับ เดี๋ยวเอาส่วนความเร็วนี่ Hub นี่จะเป็นการส่งความเร็วที่เหมือนแบ่ง ๆ แชร์ ๆ กันไปครับ อย่างเช่น มี 100 เมกะบิต คนละ 10 Megabit ครับ จะเป็นส่งการส่งที่อย่างไร ได้… ครับ คือ 100 เมกะบิต ก็จะได้ส่วน ส่วน Hub ที่นิยมใช้มี 2 ประเภทครับ คือ Small Hub จะเป็นการใช้ที่เหมาะกับองค์กรเล็ก ๆ เหมาะกับคอมฯ 6-16 เครื่อง ไม่เกิน 16 เครื่องครับ ส่วน ก็จะอยู่ที่ประมาณเครือข่ายใหญ่ครับ 12 เครื่องขึ้นไป</w:t>
      </w:r>
    </w:p>
    <w:p>
      <w:pPr>
        <w:pStyle w:val="BodyText"/>
      </w:pPr>
      <w:r>
        <w:t xml:space="preserve">(นักศึกษาหญิง) ค่ะ เรียนอาจารย์ประจำวิชาและเพื่อน ๆ ทุกคนนะคะ เรากลุ่ม Access Point ค่ะ มีสมาชิกดังนี้ค่ะ ค่ะ คนแรกนะคะ นายกรพจน์ ลมราศีค่ะ 2. นาย ทศทิศ ทองประภัย ดิฉันนางสาว พกามาตร นายกานตวิทย์ ภูวงศ์ นายธีรวงศ์ บัวสิงค์ และนางสาวนันชนันท์ ค่ะ Access point นะคะ คืออุปกรณ์ที่มีหน้าที่กระจายสัญญาณ Wireless ค่ะ ที่สามารถสร้างเครือข่ายไร้สายจากระบบแลนได้ดีที่สุดค่ะ ทำหน้าที่กระจายสัญญาณจากเครื่องลูกข่าย การกระจายสัญญาณโดยรอบค่ะ Access Point นะคะ จะมีลักษณะแตกต่างกันไปดีไซต์ ของแต่ละบริษัท แต่ใน access pointเสียบสายแลนเพียงสายเดียวค่ะ ช่องที่รับสัญญาณอินเทอร์เน็ต หรือเชื่อมต่อ Network จากเครือข่าย LAN เท่ากับเครื่องลูกข่ายที่เชื่อมต่อพื้นฐานของ AP จะมีไฟไปแสดงสถานะอยู่ 3 สถานะ Access point ครับ พื้นฐานของ Access point นะครับ มีไฟสถานะอยู่ 3 สถานะนะครับ มีไฟ Power ครับ แสดงถึงการเปิด-ปิดครับ แล้วก็ไปลิงก์สายแลนว่าเชื่อมต่อ ไฟ Link ว่ามีสถานะแสดงสถานะว่ามีการเชื่อมต่อหรือไม่ครับ ไฟสถานะ ACT ไฟแสดงสถานะแสดงผ่าน Access Point ครับ สถานะตลอดเมื่อใช้งานครับ การใช้งาน ACCESS Point เป็นเรื่องที่ง่ายนะครับ เมื่อเทียบกับอุปกรณ์ชนิดอื่นนะครับ Wireless ชนิดอื่นนะครับ การใช้งาน Access Point ไม่ต้องอะไรเลยครับ เพียงเสียบสายแลน แล้วตั้งค่าIP ให้อยู่วงเดียวกับตัส Modem ก็สามารถใช้งานได้แล้วครับ ส่วนประโยชน์ของ Access Point นะครับ คือ ง่ายต่อการติดตั้งนะครับผม เพราะเราไม่ได้เซตอัพเปลี่ยน IP อะไรยากนะครับ เพียงดึงสัญญาณตัวแม่นะครับ แล้วก็ง่ายต่อการ ง่ายต่อผู้ใช้นะครับ ก็ไม่ยากต่อการเชื่อมต่อนะครับผม ถ้าเปรียบเสมือนง่าย ๆ นะครับ เปรียบเสมือนนะครับ อยู่หน้าห้องนะครับแล้วทีนี้พี่จ๊อบ ปกติผมอาจจะไม่ได้ยิน ได้ยินแต่ไม่ได้ชัดนะครับ ก็ต้องมีอุปกรณ์กลางนะครับ มาอยู่กลางห้องเพื่อส่งเสียงให้ผมได้ยินอย่างชัดเจน เหมือน Accesspoint ให้ได้รับสัญญาณอินเทอร์เน็ตได้คงที่และลิงก์ข้อมูลได้ต่อเนื่องครับผม ครับ ก็ขอจบการนำเสนอเพียงเท่านี้ครับ</w:t>
      </w:r>
    </w:p>
    <w:p>
      <w:pPr>
        <w:pStyle w:val="BodyText"/>
      </w:pPr>
      <w:r>
        <w:t xml:space="preserve">[เสียงปรบมือ] นำเสนอครบทุกกลุ่มแล้ว ส่งสไลด์ให้ด้วย เดี๋ยวครูโพสต์หัวข้อให้ กลุ่มของจักรพันธ์เพิ่มสมาชิกในกลุ่ม คราวนี้ Comment หน่อย นำเสนอได้เต็ม 1 กลุ่ม บอกคะแนนเลย เดี๋ยวคราวหน้านะคะ คราวหน้าที่เจอกันเดี๋ยวจะบอกคะแนนอยู่ คราวหน้าที่เจอกันครูจะบอกคะแนนในส่วนพาร์ทครู อาจารย์ปิยวรรณละครึ่ง ใน 50 มีอะไรบ้าง มี 30 ก็สอบปลายภาคนะคะ 10 คะแนนมาจากแบบฝึกหัดท้ายบท 5 คะแนนมาจากรายงานเมื่อกี้นะคะ ส่วนของอาจารย์ปิยวรรณก็แล้วแต่อาจารย์จะแจงอย่างไร แต่ของครู 50 คะแนนนี่มาจากที่กล่าวไปแล้ว ไฟนอล 30 10 คะแนนมาจากแบบฝึกหัด 5 คะแนนมาจากรายงานกลุ่มเมื่อกี้นะคะ โอ.เค. คราวนี้กลุ่มที่ 1 เมื่อกี้ที่นำเสนอไป กลุ่มที่ 1 พูดถึงเรื่อง Router นะ เข้าใจว่ามันเป็นเรื่องยากนะ ยากในการ… ยากในการเข้าใจ เพราะว่าถ้าพูดถึงอุปกรณ์เครือข่าย เราต้องรู้จัก OSI Model ก่อน แต่ต้องมาพูดของคอมพื้นฐานน่ะ อันนี้เป็นการที่เรียนทุกเรื่องแต่ไม่ลึกสังเกตที่เราต้องเรียนนะคะ 7 เรื่องมีอะไรบ้าง เอามาทวนกันหน่อย เพราะวันพฤหัสบดีเราเจอกันเราสอบเลยนะ พรุ่งนี้หยุด อ่านหนังสือนะคะ ครูบอกเลยว่า ที่สอนมา 10 กว่าปีคนที่ตกแน่นอน คือ คนที่ไม่อ่านหนังสือมาเลยค่ะ ข้อสอบออกจากในเนื้อหาทั้งหมดเลย และความรู้รอบตัวส่วนหนึ่ง แต่ 80% คือเนื้อหาที่เราเรียนใน 7 บทนั้น ที่เพื่อนนำเสนอวันนี้ด้วยนะคะ ในสไลด์ครูให้ไปหมดเลย ทุกเรื่องเลย ไปอ่านนะคะ คราวนี้วันที่สอบ 10 โมง วัน พฤหัสบดีนี่เตรียมตัวมาให้ดีหรือเราจะสอบผ่านในคอมพิวเตอร์ จริง ๆ ก็ไม่ได้ต่างกัน มันเป็นข้อสอบออนไลน์ แต่เรามาสอบกันในห้องนี้ เพราะครูจะบอกคะแนนเก็บวันนั้นด้วยนะคะ แต่จริง ๆ แล้ว พอเราสอบเสร็จเราจะเห็นคะแนนเลยค่ะ ครูจะเปิดหน้าคะแนนให้เลย เพราะในข้อสอบชุดนั้นจะตรวจให้เลย ตรวจให้อัตโนมัติ ตรวจปุ๊บ ตัวนั้นมันเป็นคะแนนดิบ เต็ม 60 ไม่ใช่เต็ม 60 60 ข้อ ข้อละ 1 คะแนนน่ะค่ะ ให้เราหาร 2 เพราะคะแนนเต็ม 30 คะแนน ฉะนั้นส่งมาปุ๊บ จักรพันธ์ส่งมาปุ๊บ หาร 2 เลย ได้เท่าไรก็ได้เท่านั้น นะคะ ให้เวลา 2 ชั่วโมงนะคะ สอบปุ๊บเราก็จะรู้เลยว่าเต็ม 50 เราได้เท่าไรนะคะ อ่านหนังสือมาดี ๆ นะคะ ครูจะเปิดโชว์ที่หน้าจอเลย ใครส่งมาปุ๊บก็จะเห็นคะแนนเพื่อนไล่มาเลย ข้อสอบมันอยู่ใน Google form นะคะ ฉะนั้นนะคะ ถ้าเราไม่อ่านหนังสือมาเลยนะคะ ข้อสอบ 60 ข้อ ตกแน่นอนค่ะ ครูบอกเลย ถามว่าข้อสอบยากไหมนะคะ ครูเข้าไปทำผิดข้อหนึ่ง ครูยังทำผิดเลยนะ คือข้อสอบไม่ได้ออกเองคนเดียว เองคนเดียวมันเป็นขอสอบกลาง คณะกรรมการออกและเขาก็กรองมานะคะ ฉะนั้น ครูบอกไปแล้วว่าข้อสอบจริง ๆ มีอยู่ 100 ข้อ มันก็จะ Random ไปนะ จะได้ทำแค่ 60 ข้อ ได้ทำ 60 ข้อแน่ ๆ ค่ะ แต่ไม่รู้ใครจะได้ทำข้อไหน เพราะเขามีเป็นคลังข้อสอบ แล้วมันจะแลนดอมมา ฉะนั้นทุกคนต้องไปอ่านดี ๆ ส่งปุ๊บรู้คะแนนเลย ครูจะตั้งเวลาไว้ 2 ชั่วโมง ถ้าใครส่งไม่ทัน มันจะเริ่มจับเวลาคนแรกเข้าไปน่ะค่ะ ฉะนั้น จักรพันธ์มา 11 โมงก็ได้ฉะนั้น จักรพันธ์มา 11 โมงก็ได้ เวลามันหมดเวลาน่ะค่ะ ก็ถือว่าเราไม่ได้สอบ มันไม่ได้ตัดสิทธิ์ตอนที่เข้าไปนะ มันจะแจ้งผลตอนที่คุณส่ง ว่ามันหมดเวลาส่งแล้ว ครูจะตั้งเวลาให้ 2 ชั่วฌมง ถึงเที่ยง ฉะนั้น คนแรกเข้าไปปุ๊บมันก็จะไล่ลงมาเลย ลดลงมาเลย จาก 120 นาทีน่ะ จะลดลงมาเรื่อย ๆ แต่ปกติที่ผ่านมาก็ไม่มีใครทำไม่ทันนะ ทำเร็วสุด 25 นาที ถูกไปสุด ข้อ เอก รปส. มันเป็น ติ๊ก เราติ๊กเอา เราติ๊กเรามันมี 4 Choice แล้วเราก็เลือก แปลว่าถ้าเป็น Choice นี่ ครูช่วยอะไรไม่ได้เลยนะ มันไม่ใช่เขียนตอบนะ ข้อละ 25 เปอร์เซ็นต์ ใน 4 ช๊อยส์ 100 ใช่ไหม มันเป็นอยู่ มันไม่ได้เป็น 50-50 นะ มันจะเป็น 50-50 ใช่ไหม แต่อันนี้มีโอกาสถูก 25 เปอร์เซ็นต์ ฉะนั้นถ้าเดา ต้องโชคดีมาก ๆ เพราะมันมี 4 Choice ต้องดวงดีด้วยนะคะ คราวนี้อย่าไปเลือกข้อที่ถูกทุกข้อน่ะทั้งหมด มันไม่ได้ถูกทุกข้อเสมอไป ใช่ คุณต้องอ่านโจทย์ดี ๆ คือที่ครูเป็นห่วงคือดูจากที่ทำแบบฝึกหัดส่งน่ะ แล้วเราตอบมาไม่ตรงกับที่โจทย์ต้องการ มันบ่งบอกถึงการแปลความนะ มันสื่อถึงว่าเราแปลความผิดน่ะ อย่างเช่น ให้บอกความหมายของ Software แต่เราบอกประเภท อันนี้คือสื่อความหมายไม่ตรงกับโจทย์ต้องการ มีความเป็นห่วงอยู่ อ่านหนังสือมาดี ๆ นะคะ อย่างน้อย 3 รอบ อ่านและสรุปเป็นความเข้าใจของแต่ละระบบ แนะข้อสอบให้ในแต่ละบท เรื่องนี้ ๆ แต่โจทย์นี่ก็จะต่างกันไป เพราะข้อสอบมันมีข้อสอบหลายข้อนะ เขาจะถามโจทย์ต่างกันไป แต่ถามเรื่องนั้นล่ะ อย่างนี้ค่ะ คราวนี้พูดถึง Comment การนำเสนอก่อนนะ สไลด์โอ.เค. อ่านได้ชัดเจน แต่ชมก่อน คนที่นำเสนอแบบราบลื่น แปลว่า อ่านสไลด์มาก่อนหมายความว่าอ่านทำความเข้าใจมาเราจะพูดได้น่ะ อาจจะมีดูเนื้อหาบ้าง เพราะเนื้อหามันเยอะ แต่ไม่ใช่อ่านทั้งหมดน่ะค่ะ แต่บางคนมาอ่านทั้งหมด มาอ่านให้ฟังวันนี้ คือไม่สรุปให้เลยว่าอะไรนะคะ ฉะนั้นครูจะหักคะแนนส่วนนั้นไป ครูจะถือว่าในเมื่อเป็นงานกลุ่มก็จะให้คะแนนเท่ากันทั้งกลุ่มนะคะ กลุ่มที่ 1 ก็เลยให้ 4.5 ก็เยอะนะ จริง ๆ น่าจะให้ 4 คะแนนนะ อยากลดลงอีกจังเลย คือคิดเผื่อไว้ว่าถ้าให้น้อยมากแล้วไปสอบ Final แล้วทำไม่ได้ คือตอนนั้นทำอะไรไม่ได้เลยค่ะ คือเราทำอะไรมันก็หาร 2 ก็ตามนั้นน่ะ กลุ่มที่ 1 ให้ 4.5 ก็ได้ กลุ่มที่ 2 คราวนี้อัษฎาวุธอ่านดีมากแต่… สไลด์อ่านไม่ออกเลยค่ะ ครูนั่งอยู่โน่น ครูเพ่งสายตามาก คือ มันอ่านไม่ชัดอย่างไร 1. Font เล็ก 2. สี Font มันจม รู้จักสี Font จมนะ สีฟอนต์จม หมายถึง Backgrad กับ Flograd มันกลืนกัน มันทำให้สี Font มันไม่ชัด มันกลืนกันน่ะค่ะ เขาเรียกว่า</w:t>
      </w:r>
      <w:r>
        <w:t xml:space="preserve"> </w:t>
      </w:r>
      <w:r>
        <w:t xml:space="preserve">“</w:t>
      </w:r>
      <w:r>
        <w:t xml:space="preserve">สีมันจม</w:t>
      </w:r>
      <w:r>
        <w:t xml:space="preserve">”</w:t>
      </w:r>
      <w:r>
        <w:t xml:space="preserve"> </w:t>
      </w:r>
      <w:r>
        <w:t xml:space="preserve">น่ะค่ะ และทีนี้ มันเป็นประเด็นหลัก ครูครูก็เลยหักไป 1 คะแนน เป็น 4 คะแนนค่ะ คราวนี้กลุ่ม Hub Switch คราวนี้กลุ่ม Hub Switch นี่ หักคะแนนส่วนไม่รอบคอบ คือ คำว่าอะไรนะ ชีวิตเปลี่ยนน่ะ ครูย้ำหลายรอบเกี่ยวกับการให้หน่วยข้อมูลนะ คือเราศาสตร์ด้านนี้ค่ะ ความสำคัญกับหน่วยข้อมูล ถ้าเป็นหน่วยตัวใหญ่มันคือหน่วยของความจุค่ะ จะเป็น MB จะเป็น GB จะเป็นอะไรก็ตาม แต่ถ้าเป็นหน่วยของความจุ ตัวที่ 2 จะเป็นตัวใหญ่ นะคะ ถ้าเป็นหน่วยของความเร็วระคะ มันจะเป็นตัวใหญ่แค่ตัวแรก ตัวหลังมันจะตัวเล็ก แล้วมันก็ต่างกันเลยนะ Bit กับ Byte ต่างกันเยอะนะ หน่วยของความเร็ว กิ๊กบิต กิโลบิต อย่างนี้ค่ะ และตามด้วย persec ก็คือต่อวินาที เพราะคอมพิวเตอร์มันทำงานเป็นวินาที ฉะนั้น เวลาอ่านนะคะ อ่านโจทย์ข้อสอบนี่ให้เวลา 2 ชั่วโมงนี่ อ่านดี ๆ ไม่ต้องรีบค่ะ อ่านให้ละเอียด เขาจะมี Choice หลอกเยอะอยู่เหมือนกัน ผิดไปข้อ 1 เลยนะ ไม่รู้ข้อไหนผิด มั่นใจมากว่าต้องถูกหมด ไปทำอีกรอบก็ยังผิดข้อหนึ่ง มันเป็นแลนดอม น่ะค่ะ ใน 100 ข้อทางข้อสอบเขามี 100 เขาจะ Random มา 60 ดังนั้น มันก็จะมีข้อที่ซ้ำกัน ไม่เหมือนกันเป๊ะสักคน อาจจะมี 1 หรือ 2 คนนี้ที่ได้ข้อสอบชุดเดียวกันเลยนะคะ แต่ใครล่ะ เพราะฉะนั้นพึ่งตนเองค่ะ อย่างพึ่งคนอื่พึ่งตัวเอง อ่านหนังสือมาให้ดีค่ะ กลุ่ม Hub, Switch ให้ 4 คะแนนนะคะ นะคะ หักทั้งส่วนที่เป็นไม่รอบคอบในหน่วน แล้วก็ตอบคำถาม ตอบคำถามอย่าคาดเดานะคะ คือ เวลาทำรายงานนี่ เราถือว่าเราเป็นกลุ่มเชี่ยวชาญเราต้องรู้ดีกว่าคนอื่นนะคะ คราวนี้กลุ่มสุดท้ายก็เลยให้เต็มะคะ ปรบมือให้เพื่อนหน่อย 1 คะแนนนี่สำคัญไหม 79 ได้เกรดอะไร ได้แค่ B+ นะคะ ทีนี้ 79 อาจารย์แพรตะวันช่วยใคร ครูจะช่วยคนที่ 1 มาเรียนสม่ำเสมอนะคะ ส่งงานครบ และใส่ใจในการส่งงาน นะคะ ไม่คาดการณ์ว่าเป็นตัวเองเลยหรือ แต่ทั้งนี้ทั้งนั้นครูสอนเป็นคู่นะ ครูจะไปดูคะแนนกับอาจารย์ปิยวรรณด้วยนะคะ ทำไมนะ อาจารย์ปิยวรรณบอกคะแนนเก็บหรือยัง เดี๋ยวส่วนของครูจะรู้เราจะรู้ส่วนของคะแนน 50 คะแนนพาร์ทของครู เพราะว่าแบบฝึกหัดตรวจเสร็จแล้ว วันนี้ก็แจ้งคะแนนไปแล้ว คนที่ได้คะแนนเต็มคะแนนมาเรียน Part ของครูอันนี้คือได้เต็ม เต็ม 5 เพราะแบ่งกันคนละครึ่งกับอาจารย์ปิยวรรณ5 นะคะ คนที่ได้เต็มจะมี ทวีรัต ทวิรัตน์ จักรพันธ์ จริง ๆ วันนี้จักรพันธ์มาสาย หักคะแนนดีไหม ครูเป็นคนยุติธรรม จักรพันธ์ มาสายควรหัก 1.5 ยกมือดูสายตามัน ทุกคนกำลังจะยกมือ โอ.เค. นะคะ เพื่อนบอกว่าควรเห็ฯใจ งั้นไม่หักออกมาจากบ้านเมียคนที่ 2 เอาอย่างนี้แล้วกัน ไม่ไล่เป็นคน สรุปแล้ว ภัทรนันท์นี่มาหรือเปล่า คนที่มาสายนี่นะ โอ.เค. ให้อภัยที่ตอบคำถามดี ก็ถือว่าเราได้คะแนนได้อยู่ ขอหัก 1 คะแนนในส่วนที่นำเสนอไปนะ ขอให้เราใส่ใจในงานที่นำเสนองานเพราะอันนี้คืองานวิชาการ เวลาเราออกไปนำเสนอหน้าห้องแล้วเป็นกลุ่มอย่างนี้ค่ะ อันนี้บอกไว้ บอกไว้เพราะว่าเราเป็น ปี 1 การแนะนำตัวนะคะ เราจะต้องเรียน ใครที่ใหญ่ที่สุดในห้องน่ะค่ะ อาจารย์ คำทักทายมันจะต่างกันนะคะ เรียนอาจารย์ประจำวิชา สวัสดีเพื่อน ๆ น้อง ๆ และแนะนำสมาชิกทุกคน สมาชิกทุกคนและสุดท้ายเป็นเรา ก่อนนะคะ อย่าแนะนำตัวเองกลาง ๆ ให้แนะนำสมาชิกทุกคน และสุดท้ายดิฉันหรือผม นาย หรือนางสาวอะไรก็ว่าไปคือมารยาทในสังคม เพราะเราจะต้องเจอกันอีกนาน ยาวนานไปเลย ครูถือว่าบอกแล้วในคอสที่เจอกัน เราต้องนำเสนองานหน้าชั้นอีก ตลอด 4 ปีที่เราอยู่ที่นี่ เราจะต้องปรับไป อ่านหนังสือมานะ เจอกันวันพฤหัสบดี 10.00 น. ห้องนี้ ห้องนี้ว่างนะ งั้นใช้ห้องนี้ เอาที่เราสะดวก คราวนี้วันนั้นใครจะเป็นล่ามให้ ไม่ใช้ล่ามน่ะค่ะ แค่นำเสนอ แค่อธิบายตอนนำเสนอตอนที่จะเริ่มทำข้อสอบแค่นั้นเอง งั้นให้เปา เปามาช่วยนะ ช่วงแรก เดี๋ยวก่อนเลิกนะคะ เราจะต้องขอบคุณอาจารย์ล่ามก่อน อาจารย์ล่ามมาให้ทั้งเทอมเลย ขอบพระคุณมากนะคะ ค่ะ โอ.เค. ไปขอบคุณครับ 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อมพิวเตอร์และสารสนเทศขั้นพื้นฐาน_050464</dc:title>
  <dc:creator/>
  <cp:keywords/>
  <dcterms:created xsi:type="dcterms:W3CDTF">2021-04-05T08:47:34Z</dcterms:created>
  <dcterms:modified xsi:type="dcterms:W3CDTF">2021-04-05T08:4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5 เมษายน 2564 เวลา 13.00 น.</vt:lpwstr>
  </property>
  <property fmtid="{D5CDD505-2E9C-101B-9397-08002B2CF9AE}" pid="3" name="subtitle">
    <vt:lpwstr/>
  </property>
</Properties>
</file>